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6D3BFEEB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লা</w:t>
      </w:r>
      <w:r w:rsidR="008D3161">
        <w:rPr>
          <w:rFonts w:ascii="Shonar Bangla" w:hAnsi="Shonar Bangla" w:cs="Shonar Bangla"/>
          <w:b/>
          <w:bCs/>
          <w:sz w:val="26"/>
          <w:szCs w:val="26"/>
        </w:rPr>
        <w:t>র</w:t>
      </w:r>
      <w:proofErr w:type="spellEnd"/>
      <w:r w:rsidR="008D316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D3161">
        <w:rPr>
          <w:rFonts w:ascii="Shonar Bangla" w:hAnsi="Shonar Bangla" w:cs="Shonar Bangla"/>
          <w:b/>
          <w:bCs/>
          <w:sz w:val="26"/>
          <w:szCs w:val="26"/>
        </w:rPr>
        <w:t>এম.এস</w:t>
      </w:r>
      <w:proofErr w:type="spellEnd"/>
      <w:r w:rsidR="008D3161">
        <w:rPr>
          <w:rFonts w:ascii="Shonar Bangla" w:hAnsi="Shonar Bangla" w:cs="Shonar Bangla"/>
          <w:b/>
          <w:bCs/>
          <w:sz w:val="26"/>
          <w:szCs w:val="26"/>
        </w:rPr>
        <w:t xml:space="preserve">. </w:t>
      </w:r>
      <w:proofErr w:type="spellStart"/>
      <w:r w:rsidR="008D3161">
        <w:rPr>
          <w:rFonts w:ascii="Shonar Bangla" w:hAnsi="Shonar Bangla" w:cs="Shonar Bangla"/>
          <w:b/>
          <w:bCs/>
          <w:sz w:val="26"/>
          <w:szCs w:val="26"/>
        </w:rPr>
        <w:t>সিট</w:t>
      </w:r>
      <w:proofErr w:type="spellEnd"/>
      <w:r w:rsidR="008D316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D3161"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289504CF" w14:textId="05CA7FCD" w:rsidR="008F18F8" w:rsidRPr="008D3161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১৪০০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</w:t>
      </w:r>
    </w:p>
    <w:p w14:paraId="77E643C0" w14:textId="4B24E88F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৪,০০০.০০</w:t>
      </w:r>
    </w:p>
    <w:p w14:paraId="68FD1A96" w14:textId="5CC1CA84" w:rsidR="00C83967" w:rsidRPr="008D3161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proofErr w:type="gram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০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</w:t>
      </w:r>
      <w:r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= </w:t>
      </w:r>
      <w:r w:rsidR="00247D73"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২</w:t>
      </w:r>
      <w:r w:rsidR="008D3161"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৪</w:t>
      </w:r>
      <w:r w:rsidR="00247D73"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</w:t>
      </w:r>
      <w:r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4B53C02E" w14:textId="047B2944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১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,৪০০.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46270380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ো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1D6DAD"/>
    <w:rsid w:val="001E3EAF"/>
    <w:rsid w:val="00203B44"/>
    <w:rsid w:val="00247D73"/>
    <w:rsid w:val="005958F4"/>
    <w:rsid w:val="006D38E6"/>
    <w:rsid w:val="007D02D1"/>
    <w:rsid w:val="00887277"/>
    <w:rsid w:val="008D3161"/>
    <w:rsid w:val="008E2F34"/>
    <w:rsid w:val="008F18F8"/>
    <w:rsid w:val="00941176"/>
    <w:rsid w:val="00BD198A"/>
    <w:rsid w:val="00C83967"/>
    <w:rsid w:val="00D234BE"/>
    <w:rsid w:val="00DB286A"/>
    <w:rsid w:val="00DC3734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1-12-31T11:02:00Z</dcterms:created>
  <dcterms:modified xsi:type="dcterms:W3CDTF">2021-12-31T11:02:00Z</dcterms:modified>
</cp:coreProperties>
</file>